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03A1" w:rsidRDefault="008103A1" w:rsidP="008103A1">
      <w:pPr>
        <w:pStyle w:val="titlebasic"/>
      </w:pPr>
      <w:bookmarkStart w:id="0" w:name="_GoBack"/>
      <w:r>
        <w:t>10</w:t>
      </w:r>
      <w:r>
        <w:rPr>
          <w:rFonts w:hint="eastAsia"/>
        </w:rPr>
        <w:t>7</w:t>
      </w:r>
      <w:r>
        <w:t>學年度</w:t>
      </w:r>
      <w:r>
        <w:rPr>
          <w:rFonts w:hint="eastAsia"/>
        </w:rPr>
        <w:t>上</w:t>
      </w:r>
      <w:r>
        <w:t>學期「校內自辦資訊能力檢測」舉辦時程</w:t>
      </w:r>
    </w:p>
    <w:p w:rsidR="008103A1" w:rsidRDefault="008103A1" w:rsidP="008103A1">
      <w:pPr>
        <w:pStyle w:val="Web"/>
      </w:pPr>
      <w:r>
        <w:t>檢測試場：進修部大樓三樓 ES301 電腦教室</w:t>
      </w:r>
    </w:p>
    <w:p w:rsidR="008103A1" w:rsidRDefault="008103A1" w:rsidP="008103A1">
      <w:pPr>
        <w:pStyle w:val="Web"/>
      </w:pPr>
      <w:r>
        <w:t>報考資格：校內二、三、四年級以上學生</w:t>
      </w:r>
    </w:p>
    <w:p w:rsidR="008103A1" w:rsidRDefault="008103A1" w:rsidP="008103A1">
      <w:pPr>
        <w:pStyle w:val="Web"/>
      </w:pPr>
      <w:r>
        <w:t xml:space="preserve">檢測時間與通過標準：每場次測驗時間50分鐘，題目共50題，每題2分，答題總分60分即算通過。請依網路報名場次攜帶學生證準時入場應試，本檢測採電腦統一測驗，逾時禁止入場。無法出席、逾時入場、檢測未通過者可報名參加下一場次或下一梯次檢測。 </w:t>
      </w:r>
    </w:p>
    <w:p w:rsidR="008103A1" w:rsidRDefault="008103A1" w:rsidP="008103A1">
      <w:pPr>
        <w:pStyle w:val="Web"/>
      </w:pPr>
      <w:r>
        <w:t>測驗採電腦上機測驗，測驗題庫已上傳至本校LDAP中「共享軟體下載」「其他」頁面之「輔仁大學資訊基本能力評量系統」，同學可用個人LDAP帳號自行下載安裝進行練習。</w:t>
      </w:r>
    </w:p>
    <w:p w:rsidR="008103A1" w:rsidRDefault="008103A1" w:rsidP="008103A1">
      <w:pPr>
        <w:pStyle w:val="Web"/>
      </w:pPr>
      <w:r>
        <w:t>欲報名檢測同學請自行至「</w:t>
      </w:r>
      <w:hyperlink r:id="rId6" w:history="1">
        <w:r>
          <w:rPr>
            <w:rStyle w:val="a4"/>
          </w:rPr>
          <w:t>活動報名系統</w:t>
        </w:r>
      </w:hyperlink>
      <w:r>
        <w:t>」搜尋活動ID進行網路報名。因座位有限，每場次限50名，額滿為止。</w:t>
      </w:r>
    </w:p>
    <w:p w:rsidR="008103A1" w:rsidRDefault="008103A1" w:rsidP="008103A1">
      <w:pPr>
        <w:pStyle w:val="Web"/>
      </w:pPr>
      <w:r>
        <w:t>時程若有更動將會公布于此公告上，以此公告時程為準。</w:t>
      </w:r>
      <w:bookmarkEnd w:id="0"/>
    </w:p>
    <w:tbl>
      <w:tblPr>
        <w:tblW w:w="1099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7"/>
        <w:gridCol w:w="1955"/>
        <w:gridCol w:w="857"/>
        <w:gridCol w:w="2061"/>
        <w:gridCol w:w="647"/>
        <w:gridCol w:w="2166"/>
        <w:gridCol w:w="1233"/>
        <w:gridCol w:w="1459"/>
      </w:tblGrid>
      <w:tr w:rsidR="008103A1" w:rsidTr="000441B0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場次 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日期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考場 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考試時間 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 xml:space="preserve">名額 </w:t>
            </w:r>
          </w:p>
        </w:tc>
        <w:tc>
          <w:tcPr>
            <w:tcW w:w="21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網路報名時間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活動ID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場次ID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noWrap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1</w:t>
            </w:r>
            <w:r>
              <w:rPr>
                <w:rFonts w:hint="eastAsia"/>
              </w:rPr>
              <w:t>7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01</w:t>
            </w:r>
            <w:r>
              <w:t xml:space="preserve">  14:00～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15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0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1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2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</w:t>
            </w:r>
            <w:r>
              <w:rPr>
                <w:rFonts w:hint="eastAsia"/>
              </w:rPr>
              <w:t>17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3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3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</w:t>
            </w:r>
            <w:r>
              <w:rPr>
                <w:rFonts w:hint="eastAsia"/>
              </w:rPr>
              <w:t>31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18</w:t>
            </w:r>
            <w:r>
              <w:t xml:space="preserve">  14:00～2018/</w:t>
            </w:r>
            <w:r>
              <w:rPr>
                <w:rFonts w:hint="eastAsia"/>
              </w:rPr>
              <w:t>10</w:t>
            </w:r>
            <w:r>
              <w:t>/2</w:t>
            </w:r>
            <w:r>
              <w:rPr>
                <w:rFonts w:hint="eastAsia"/>
              </w:rPr>
              <w:t>9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1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4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4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0</w:t>
            </w:r>
            <w:r>
              <w:t>-</w:t>
            </w:r>
            <w:r>
              <w:rPr>
                <w:rFonts w:hint="eastAsia"/>
              </w:rPr>
              <w:t>31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15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5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14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0</w:t>
            </w:r>
            <w:r>
              <w:t>/</w:t>
            </w:r>
            <w:r>
              <w:rPr>
                <w:rFonts w:hint="eastAsia"/>
              </w:rPr>
              <w:t>30</w:t>
            </w:r>
            <w:r>
              <w:t xml:space="preserve">  14:00～2018/</w:t>
            </w:r>
            <w:r>
              <w:rPr>
                <w:rFonts w:hint="eastAsia"/>
              </w:rPr>
              <w:t>11</w:t>
            </w:r>
            <w:r>
              <w:t>/</w:t>
            </w:r>
            <w:r>
              <w:rPr>
                <w:rFonts w:hint="eastAsia"/>
              </w:rPr>
              <w:t>12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5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29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6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14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0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lastRenderedPageBreak/>
              <w:t>7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28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1</w:t>
            </w:r>
            <w:r>
              <w:t>/</w:t>
            </w:r>
            <w:r>
              <w:rPr>
                <w:rFonts w:hint="eastAsia"/>
              </w:rPr>
              <w:t>15</w:t>
            </w:r>
            <w:r>
              <w:t xml:space="preserve">  14:00～2018/</w:t>
            </w:r>
            <w:r>
              <w:rPr>
                <w:rFonts w:hint="eastAsia"/>
              </w:rPr>
              <w:t>11</w:t>
            </w:r>
            <w:r>
              <w:t>/</w:t>
            </w:r>
            <w:r>
              <w:rPr>
                <w:rFonts w:hint="eastAsia"/>
              </w:rPr>
              <w:t>26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6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1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8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1</w:t>
            </w:r>
            <w:r>
              <w:t>-</w:t>
            </w:r>
            <w:r>
              <w:rPr>
                <w:rFonts w:hint="eastAsia"/>
              </w:rPr>
              <w:t>28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2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9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05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1</w:t>
            </w:r>
            <w:r>
              <w:t>/2</w:t>
            </w:r>
            <w:r>
              <w:rPr>
                <w:rFonts w:hint="eastAsia"/>
              </w:rPr>
              <w:t>9</w:t>
            </w:r>
            <w:r>
              <w:t xml:space="preserve">  14:00～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03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7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3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0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05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4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1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06</w:t>
            </w:r>
            <w:r>
              <w:t xml:space="preserve">  14:00～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10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8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5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2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8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6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3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8</w:t>
            </w:r>
            <w:r>
              <w:t>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26</w:t>
            </w:r>
            <w:r>
              <w:t xml:space="preserve">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13</w:t>
            </w:r>
            <w:r>
              <w:t xml:space="preserve">  14:00～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24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59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7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4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8-</w:t>
            </w:r>
            <w:r>
              <w:rPr>
                <w:rFonts w:hint="eastAsia"/>
              </w:rPr>
              <w:t>12</w:t>
            </w:r>
            <w:r>
              <w:t>-</w:t>
            </w:r>
            <w:r>
              <w:rPr>
                <w:rFonts w:hint="eastAsia"/>
              </w:rPr>
              <w:t>26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8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5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9</w:t>
            </w:r>
            <w:r>
              <w:t>-</w:t>
            </w:r>
            <w:r>
              <w:rPr>
                <w:rFonts w:hint="eastAsia"/>
              </w:rPr>
              <w:t>01</w:t>
            </w:r>
            <w:r>
              <w:t>-</w:t>
            </w:r>
            <w:r>
              <w:rPr>
                <w:rFonts w:hint="eastAsia"/>
              </w:rPr>
              <w:t>02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8103A1">
            <w:pPr>
              <w:pStyle w:val="Web"/>
            </w:pPr>
            <w:r>
              <w:t>2018/</w:t>
            </w:r>
            <w:r>
              <w:rPr>
                <w:rFonts w:hint="eastAsia"/>
              </w:rPr>
              <w:t>12</w:t>
            </w:r>
            <w:r>
              <w:t>/</w:t>
            </w:r>
            <w:r>
              <w:rPr>
                <w:rFonts w:hint="eastAsia"/>
              </w:rPr>
              <w:t>25</w:t>
            </w:r>
            <w:r>
              <w:t xml:space="preserve">  14:00～201</w:t>
            </w:r>
            <w:r>
              <w:rPr>
                <w:rFonts w:hint="eastAsia"/>
              </w:rPr>
              <w:t>9</w:t>
            </w:r>
            <w:r>
              <w:t>/</w:t>
            </w:r>
            <w:r>
              <w:rPr>
                <w:rFonts w:hint="eastAsia"/>
              </w:rPr>
              <w:t>01</w:t>
            </w:r>
            <w:r>
              <w:t>/</w:t>
            </w:r>
            <w:r>
              <w:rPr>
                <w:rFonts w:hint="eastAsia"/>
              </w:rPr>
              <w:t>02</w:t>
            </w:r>
            <w:r>
              <w:t xml:space="preserve">  14:00 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26860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CC"/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39</w:t>
            </w:r>
          </w:p>
        </w:tc>
      </w:tr>
      <w:tr w:rsidR="008103A1" w:rsidTr="008103A1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rPr>
                <w:rStyle w:val="a3"/>
              </w:rPr>
              <w:t>16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8103A1">
            <w:pPr>
              <w:pStyle w:val="Web"/>
              <w:jc w:val="center"/>
            </w:pPr>
            <w:r>
              <w:t>201</w:t>
            </w:r>
            <w:r>
              <w:rPr>
                <w:rFonts w:hint="eastAsia"/>
              </w:rPr>
              <w:t>9</w:t>
            </w:r>
            <w:r>
              <w:t>-</w:t>
            </w:r>
            <w:r>
              <w:rPr>
                <w:rFonts w:hint="eastAsia"/>
              </w:rPr>
              <w:t>01</w:t>
            </w:r>
            <w:r>
              <w:t>-</w:t>
            </w:r>
            <w:r>
              <w:rPr>
                <w:rFonts w:hint="eastAsia"/>
              </w:rPr>
              <w:t>02</w:t>
            </w:r>
            <w:r>
              <w:t xml:space="preserve"> 三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jc w:val="center"/>
            </w:pPr>
            <w: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20：40 ～ 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8103A1" w:rsidRDefault="008103A1" w:rsidP="000441B0">
            <w:pPr>
              <w:pStyle w:val="Web"/>
              <w:jc w:val="center"/>
            </w:pPr>
            <w: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8103A1" w:rsidRDefault="008103A1" w:rsidP="000441B0"/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103A1" w:rsidRDefault="008103A1" w:rsidP="000441B0"/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103A1" w:rsidRDefault="006A1E85" w:rsidP="000441B0">
            <w:pPr>
              <w:jc w:val="center"/>
            </w:pPr>
            <w:r>
              <w:rPr>
                <w:rFonts w:hint="eastAsia"/>
              </w:rPr>
              <w:t>31240</w:t>
            </w:r>
          </w:p>
        </w:tc>
      </w:tr>
    </w:tbl>
    <w:p w:rsidR="00C30513" w:rsidRDefault="00C30513"/>
    <w:sectPr w:rsidR="00C30513" w:rsidSect="008103A1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28EA" w:rsidRDefault="00DD28EA" w:rsidP="003D6ABE">
      <w:r>
        <w:separator/>
      </w:r>
    </w:p>
  </w:endnote>
  <w:endnote w:type="continuationSeparator" w:id="0">
    <w:p w:rsidR="00DD28EA" w:rsidRDefault="00DD28EA" w:rsidP="003D6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28EA" w:rsidRDefault="00DD28EA" w:rsidP="003D6ABE">
      <w:r>
        <w:separator/>
      </w:r>
    </w:p>
  </w:footnote>
  <w:footnote w:type="continuationSeparator" w:id="0">
    <w:p w:rsidR="00DD28EA" w:rsidRDefault="00DD28EA" w:rsidP="003D6A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MyN7UwNjA2sjBT0lEKTi0uzszPAykwqgUAHb1ILCwAAAA="/>
  </w:docVars>
  <w:rsids>
    <w:rsidRoot w:val="008103A1"/>
    <w:rsid w:val="00151B1A"/>
    <w:rsid w:val="00244475"/>
    <w:rsid w:val="003D6ABE"/>
    <w:rsid w:val="006A1E85"/>
    <w:rsid w:val="008103A1"/>
    <w:rsid w:val="00C30513"/>
    <w:rsid w:val="00DD28EA"/>
    <w:rsid w:val="00EE04C4"/>
    <w:rsid w:val="00F83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58B1EA-9608-40D1-893D-6790D2C7F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03A1"/>
    <w:rPr>
      <w:rFonts w:ascii="新細明體" w:eastAsia="新細明體" w:hAnsi="新細明體" w:cs="新細明體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8103A1"/>
    <w:rPr>
      <w:b/>
      <w:bCs/>
    </w:rPr>
  </w:style>
  <w:style w:type="paragraph" w:customStyle="1" w:styleId="titlebasic">
    <w:name w:val="title_basic"/>
    <w:basedOn w:val="a"/>
    <w:rsid w:val="008103A1"/>
    <w:pPr>
      <w:spacing w:before="100" w:beforeAutospacing="1" w:after="100" w:afterAutospacing="1"/>
    </w:pPr>
    <w:rPr>
      <w:color w:val="FF8040"/>
    </w:rPr>
  </w:style>
  <w:style w:type="character" w:styleId="a4">
    <w:name w:val="Hyperlink"/>
    <w:basedOn w:val="a0"/>
    <w:uiPriority w:val="99"/>
    <w:semiHidden/>
    <w:unhideWhenUsed/>
    <w:rsid w:val="008103A1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8103A1"/>
    <w:pPr>
      <w:spacing w:before="100" w:beforeAutospacing="1" w:after="100" w:afterAutospacing="1"/>
    </w:pPr>
  </w:style>
  <w:style w:type="paragraph" w:styleId="a5">
    <w:name w:val="header"/>
    <w:basedOn w:val="a"/>
    <w:link w:val="a6"/>
    <w:uiPriority w:val="99"/>
    <w:unhideWhenUsed/>
    <w:rsid w:val="003D6A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D6ABE"/>
    <w:rPr>
      <w:rFonts w:ascii="新細明體" w:eastAsia="新細明體" w:hAnsi="新細明體" w:cs="新細明體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D6A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D6ABE"/>
    <w:rPr>
      <w:rFonts w:ascii="新細明體" w:eastAsia="新細明體" w:hAnsi="新細明體" w:cs="新細明體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activity.dsa.fju.edu.tw/ActivityList.js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0</Words>
  <Characters>1313</Characters>
  <Application>Microsoft Office Word</Application>
  <DocSecurity>0</DocSecurity>
  <Lines>10</Lines>
  <Paragraphs>3</Paragraphs>
  <ScaleCrop>false</ScaleCrop>
  <Company/>
  <LinksUpToDate>false</LinksUpToDate>
  <CharactersWithSpaces>1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9-20T00:11:00Z</dcterms:created>
  <dcterms:modified xsi:type="dcterms:W3CDTF">2018-09-20T00:11:00Z</dcterms:modified>
</cp:coreProperties>
</file>